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BF17D" w14:textId="39A75154" w:rsidR="001637A8" w:rsidRPr="00877FA9" w:rsidRDefault="0073107D" w:rsidP="00877FA9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hd w:val="clear" w:color="auto" w:fill="FFFFFF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C51D4A"/>
          <w:kern w:val="36"/>
          <w:sz w:val="48"/>
          <w:szCs w:val="48"/>
        </w:rPr>
      </w:pPr>
      <w:r w:rsidRPr="0073107D">
        <w:rPr>
          <w:rFonts w:ascii="Arial" w:eastAsia="Times New Roman" w:hAnsi="Arial" w:cs="Arial"/>
          <w:b/>
          <w:bCs/>
          <w:color w:val="C51D4A"/>
          <w:kern w:val="36"/>
          <w:sz w:val="48"/>
          <w:szCs w:val="48"/>
        </w:rPr>
        <w:t>Firebase Sync</w:t>
      </w:r>
      <w:r w:rsidR="00C70B4E">
        <w:rPr>
          <w:rFonts w:ascii="Arial" w:eastAsia="Times New Roman" w:hAnsi="Arial" w:cs="Arial"/>
          <w:b/>
          <w:bCs/>
          <w:color w:val="C51D4A"/>
          <w:kern w:val="36"/>
          <w:sz w:val="48"/>
          <w:szCs w:val="48"/>
        </w:rPr>
        <w:t xml:space="preserve"> – Google Script</w:t>
      </w:r>
    </w:p>
    <w:p w14:paraId="4D48D466" w14:textId="253988B0" w:rsidR="00877FA9" w:rsidRDefault="00315F3F">
      <w:r>
        <w:t>Tutorial</w:t>
      </w:r>
      <w:r w:rsidR="00877FA9">
        <w:t xml:space="preserve">: </w:t>
      </w:r>
    </w:p>
    <w:p w14:paraId="4469BE5D" w14:textId="2224E536" w:rsidR="00877FA9" w:rsidRDefault="00C70B4E">
      <w:hyperlink r:id="rId5" w:history="1">
        <w:r w:rsidR="0073107D" w:rsidRPr="008022D6">
          <w:rPr>
            <w:rStyle w:val="Hyperlink"/>
          </w:rPr>
          <w:t>https://medium.com/firebase-developers/sheets-to-firebase-33132e31935b</w:t>
        </w:r>
      </w:hyperlink>
    </w:p>
    <w:p w14:paraId="61C9CF76" w14:textId="385C26F5" w:rsidR="00877FA9" w:rsidRDefault="00315F3F" w:rsidP="00877FA9">
      <w:r>
        <w:t>Documentation:</w:t>
      </w:r>
    </w:p>
    <w:p w14:paraId="424F4F8F" w14:textId="178D1B91" w:rsidR="00315F3F" w:rsidRDefault="00315F3F" w:rsidP="00877FA9">
      <w:hyperlink r:id="rId6" w:history="1">
        <w:r w:rsidRPr="00DD07B9">
          <w:rPr>
            <w:rStyle w:val="Hyperlink"/>
          </w:rPr>
          <w:t>https://developers.google.com/apps-script/guides/triggers</w:t>
        </w:r>
      </w:hyperlink>
    </w:p>
    <w:p w14:paraId="779DFC1B" w14:textId="77777777" w:rsidR="00315F3F" w:rsidRPr="00315F3F" w:rsidRDefault="00315F3F" w:rsidP="00877FA9"/>
    <w:p w14:paraId="3F41B421" w14:textId="686B488D" w:rsidR="00877FA9" w:rsidRDefault="0073107D" w:rsidP="00877FA9">
      <w:pPr>
        <w:pStyle w:val="Heading1"/>
      </w:pPr>
      <w:r w:rsidRPr="0073107D">
        <w:t>onEdit(e)</w:t>
      </w:r>
      <w:r>
        <w:t xml:space="preserve"> – Restriction </w:t>
      </w:r>
    </w:p>
    <w:p w14:paraId="7E84196A" w14:textId="77777777" w:rsidR="0073107D" w:rsidRPr="0073107D" w:rsidRDefault="0073107D" w:rsidP="0073107D">
      <w:pPr>
        <w:numPr>
          <w:ilvl w:val="0"/>
          <w:numId w:val="1"/>
        </w:num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202124"/>
          <w:sz w:val="24"/>
          <w:szCs w:val="24"/>
        </w:rPr>
      </w:pPr>
      <w:r w:rsidRPr="0073107D">
        <w:rPr>
          <w:rFonts w:ascii="var(--devsite-code-font-family)" w:eastAsia="Times New Roman" w:hAnsi="var(--devsite-code-font-family)" w:cs="Courier New"/>
          <w:color w:val="202124"/>
        </w:rPr>
        <w:t>onEdit(e)</w:t>
      </w:r>
      <w:r w:rsidRPr="0073107D">
        <w:rPr>
          <w:rFonts w:ascii="Roboto" w:eastAsia="Times New Roman" w:hAnsi="Roboto" w:cs="Times New Roman"/>
          <w:color w:val="202124"/>
          <w:sz w:val="24"/>
          <w:szCs w:val="24"/>
        </w:rPr>
        <w:t> runs when a user changes a value in a spreadsheet.</w:t>
      </w:r>
    </w:p>
    <w:p w14:paraId="7AAA67B4" w14:textId="625771F6" w:rsidR="0073107D" w:rsidRDefault="0073107D" w:rsidP="0073107D">
      <w:pPr>
        <w:rPr>
          <w:rFonts w:ascii="Roboto" w:hAnsi="Roboto"/>
          <w:color w:val="202124"/>
          <w:shd w:val="clear" w:color="auto" w:fill="FFFFFF"/>
        </w:rPr>
      </w:pPr>
      <w:r>
        <w:rPr>
          <w:rFonts w:ascii="Roboto" w:hAnsi="Roboto"/>
          <w:color w:val="202124"/>
          <w:shd w:val="clear" w:color="auto" w:fill="FFFFFF"/>
        </w:rPr>
        <w:t>Because simple triggers fire automatically, without asking the user for authorization, they are subject to several restrictions:</w:t>
      </w:r>
    </w:p>
    <w:p w14:paraId="0A1CAB61" w14:textId="477F26F7" w:rsidR="0073107D" w:rsidRPr="0073107D" w:rsidRDefault="0073107D" w:rsidP="0073107D">
      <w:pPr>
        <w:numPr>
          <w:ilvl w:val="0"/>
          <w:numId w:val="2"/>
        </w:numPr>
        <w:shd w:val="clear" w:color="auto" w:fill="FFFFFF"/>
        <w:spacing w:before="180" w:after="180" w:line="240" w:lineRule="auto"/>
        <w:rPr>
          <w:rFonts w:ascii="Roboto" w:eastAsia="Times New Roman" w:hAnsi="Roboto" w:cs="Times New Roman"/>
          <w:color w:val="202124"/>
          <w:sz w:val="24"/>
          <w:szCs w:val="24"/>
        </w:rPr>
      </w:pPr>
      <w:r w:rsidRPr="0073107D">
        <w:rPr>
          <w:rFonts w:ascii="Roboto" w:eastAsia="Times New Roman" w:hAnsi="Roboto" w:cs="Times New Roman"/>
          <w:color w:val="202124"/>
          <w:sz w:val="24"/>
          <w:szCs w:val="24"/>
        </w:rPr>
        <w:t>Script executions and API requests do not cause triggers to run. For example, calling </w:t>
      </w:r>
      <w:r w:rsidRPr="0073107D">
        <w:rPr>
          <w:rFonts w:ascii="var(--devsite-code-font-family)" w:eastAsia="Times New Roman" w:hAnsi="var(--devsite-code-font-family)" w:cs="Courier New"/>
          <w:u w:val="single"/>
        </w:rPr>
        <w:t>Range.setValue()</w:t>
      </w:r>
      <w:r w:rsidRPr="0073107D">
        <w:rPr>
          <w:rFonts w:ascii="Roboto" w:eastAsia="Times New Roman" w:hAnsi="Roboto" w:cs="Times New Roman"/>
          <w:color w:val="202124"/>
          <w:sz w:val="24"/>
          <w:szCs w:val="24"/>
        </w:rPr>
        <w:t> to edit a cell does not cause the spreadsheet's </w:t>
      </w:r>
      <w:r w:rsidRPr="0073107D">
        <w:rPr>
          <w:rFonts w:ascii="var(--devsite-code-font-family)" w:eastAsia="Times New Roman" w:hAnsi="var(--devsite-code-font-family)" w:cs="Courier New"/>
          <w:color w:val="202124"/>
        </w:rPr>
        <w:t>onEdit</w:t>
      </w:r>
      <w:r w:rsidRPr="0073107D">
        <w:rPr>
          <w:rFonts w:ascii="Roboto" w:eastAsia="Times New Roman" w:hAnsi="Roboto" w:cs="Times New Roman"/>
          <w:color w:val="202124"/>
          <w:sz w:val="24"/>
          <w:szCs w:val="24"/>
        </w:rPr>
        <w:t> trigger to run.</w:t>
      </w:r>
    </w:p>
    <w:p w14:paraId="60013848" w14:textId="77777777" w:rsidR="0073107D" w:rsidRDefault="0073107D" w:rsidP="0073107D"/>
    <w:p w14:paraId="3A723A9F" w14:textId="3C49875B" w:rsidR="00877FA9" w:rsidRDefault="0073107D" w:rsidP="00877FA9">
      <w:pPr>
        <w:pStyle w:val="Heading1"/>
      </w:pPr>
      <w:r>
        <w:t>Solution</w:t>
      </w:r>
    </w:p>
    <w:p w14:paraId="42E5B8F4" w14:textId="77777777" w:rsidR="0073107D" w:rsidRDefault="0073107D" w:rsidP="0073107D">
      <w:pPr>
        <w:pStyle w:val="NormalWeb"/>
        <w:spacing w:before="0" w:beforeAutospacing="0" w:after="0" w:afterAutospacing="0"/>
        <w:textAlignment w:val="baseline"/>
        <w:rPr>
          <w:rFonts w:ascii="inherit" w:hAnsi="inherit"/>
          <w:sz w:val="23"/>
          <w:szCs w:val="23"/>
        </w:rPr>
      </w:pPr>
      <w:r>
        <w:rPr>
          <w:rFonts w:ascii="inherit" w:hAnsi="inherit"/>
          <w:sz w:val="23"/>
          <w:szCs w:val="23"/>
        </w:rPr>
        <w:t>Include a call to your onEdit function from the functions that make changes to your spreadsheet.</w:t>
      </w:r>
    </w:p>
    <w:p w14:paraId="6BDA7889" w14:textId="19DDDA1F" w:rsidR="0073107D" w:rsidRDefault="0073107D" w:rsidP="0073107D"/>
    <w:p w14:paraId="3541B3BB" w14:textId="77777777" w:rsidR="0073107D" w:rsidRPr="0073107D" w:rsidRDefault="0073107D" w:rsidP="0073107D">
      <w:pPr>
        <w:shd w:val="clear" w:color="auto" w:fill="E7E6E6" w:themeFill="background2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3107D">
        <w:rPr>
          <w:rFonts w:ascii="Consolas" w:eastAsia="Times New Roman" w:hAnsi="Consolas" w:cs="Times New Roman"/>
          <w:color w:val="5F6368"/>
          <w:sz w:val="20"/>
          <w:szCs w:val="20"/>
        </w:rPr>
        <w:t>// Sync with Firebase</w:t>
      </w:r>
    </w:p>
    <w:p w14:paraId="3498CA73" w14:textId="77777777" w:rsidR="0073107D" w:rsidRPr="0073107D" w:rsidRDefault="0073107D" w:rsidP="0073107D">
      <w:pPr>
        <w:shd w:val="clear" w:color="auto" w:fill="E7E6E6" w:themeFill="background2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3107D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73107D">
        <w:rPr>
          <w:rFonts w:ascii="Consolas" w:eastAsia="Times New Roman" w:hAnsi="Consolas" w:cs="Times New Roman"/>
          <w:color w:val="202124"/>
          <w:sz w:val="20"/>
          <w:szCs w:val="20"/>
        </w:rPr>
        <w:t>initialize</w:t>
      </w:r>
      <w:r w:rsidRPr="0073107D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73107D">
        <w:rPr>
          <w:rFonts w:ascii="Consolas" w:eastAsia="Times New Roman" w:hAnsi="Consolas" w:cs="Times New Roman"/>
          <w:color w:val="3C4043"/>
          <w:sz w:val="20"/>
          <w:szCs w:val="20"/>
        </w:rPr>
        <w:t>{</w:t>
      </w:r>
      <w:r w:rsidRPr="0073107D">
        <w:rPr>
          <w:rFonts w:ascii="Consolas" w:eastAsia="Times New Roman" w:hAnsi="Consolas" w:cs="Times New Roman"/>
          <w:color w:val="202124"/>
          <w:sz w:val="20"/>
          <w:szCs w:val="20"/>
        </w:rPr>
        <w:t>range</w:t>
      </w:r>
      <w:r w:rsidRPr="0073107D">
        <w:rPr>
          <w:rFonts w:ascii="Consolas" w:eastAsia="Times New Roman" w:hAnsi="Consolas" w:cs="Times New Roman"/>
          <w:color w:val="3C4043"/>
          <w:sz w:val="20"/>
          <w:szCs w:val="20"/>
        </w:rPr>
        <w:t>: </w:t>
      </w:r>
      <w:r w:rsidRPr="0073107D">
        <w:rPr>
          <w:rFonts w:ascii="Consolas" w:eastAsia="Times New Roman" w:hAnsi="Consolas" w:cs="Times New Roman"/>
          <w:color w:val="202124"/>
          <w:sz w:val="20"/>
          <w:szCs w:val="20"/>
        </w:rPr>
        <w:t>newRange</w:t>
      </w:r>
      <w:r w:rsidRPr="0073107D">
        <w:rPr>
          <w:rFonts w:ascii="Consolas" w:eastAsia="Times New Roman" w:hAnsi="Consolas" w:cs="Times New Roman"/>
          <w:color w:val="3C4043"/>
          <w:sz w:val="20"/>
          <w:szCs w:val="20"/>
        </w:rPr>
        <w:t>});</w:t>
      </w:r>
    </w:p>
    <w:p w14:paraId="6F058DA8" w14:textId="6FF800D2" w:rsidR="0073107D" w:rsidRDefault="0073107D" w:rsidP="0073107D"/>
    <w:p w14:paraId="18445EDE" w14:textId="77777777" w:rsidR="0073107D" w:rsidRDefault="0073107D" w:rsidP="0073107D"/>
    <w:sectPr w:rsidR="007310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devsite-code-font-family)">
    <w:altName w:val="Cambria"/>
    <w:panose1 w:val="00000000000000000000"/>
    <w:charset w:val="00"/>
    <w:family w:val="roman"/>
    <w:notTrueType/>
    <w:pitch w:val="default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99737D"/>
    <w:multiLevelType w:val="multilevel"/>
    <w:tmpl w:val="BC50C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C0E0582"/>
    <w:multiLevelType w:val="multilevel"/>
    <w:tmpl w:val="E4485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TGyMDSxMDI3NDBR0lEKTi0uzszPAykwqQUAuN9zzCwAAAA="/>
  </w:docVars>
  <w:rsids>
    <w:rsidRoot w:val="008B6569"/>
    <w:rsid w:val="001637A8"/>
    <w:rsid w:val="00285B48"/>
    <w:rsid w:val="00315F3F"/>
    <w:rsid w:val="00385EE7"/>
    <w:rsid w:val="003C08DA"/>
    <w:rsid w:val="003D4F45"/>
    <w:rsid w:val="004972E3"/>
    <w:rsid w:val="00624F52"/>
    <w:rsid w:val="00684F1D"/>
    <w:rsid w:val="006850C8"/>
    <w:rsid w:val="0073107D"/>
    <w:rsid w:val="00781809"/>
    <w:rsid w:val="007F1FE9"/>
    <w:rsid w:val="0081425F"/>
    <w:rsid w:val="00877FA9"/>
    <w:rsid w:val="008A2E4C"/>
    <w:rsid w:val="008B6569"/>
    <w:rsid w:val="009F3952"/>
    <w:rsid w:val="00B322C1"/>
    <w:rsid w:val="00C70B4E"/>
    <w:rsid w:val="00D31616"/>
    <w:rsid w:val="00DD09A0"/>
    <w:rsid w:val="00F33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5ADC9"/>
  <w15:chartTrackingRefBased/>
  <w15:docId w15:val="{45E38A36-E6A4-4297-A137-1280DF171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77FA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2E4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77F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7FA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77FA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2E4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3C08DA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9F395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F39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TMLCode">
    <w:name w:val="HTML Code"/>
    <w:basedOn w:val="DefaultParagraphFont"/>
    <w:uiPriority w:val="99"/>
    <w:semiHidden/>
    <w:unhideWhenUsed/>
    <w:rsid w:val="0073107D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7310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7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4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velopers.google.com/apps-script/guides/triggers" TargetMode="External"/><Relationship Id="rId5" Type="http://schemas.openxmlformats.org/officeDocument/2006/relationships/hyperlink" Target="https://medium.com/firebase-developers/sheets-to-firebase-33132e31935b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d samara</dc:creator>
  <cp:keywords/>
  <dc:description/>
  <cp:lastModifiedBy>jad samara</cp:lastModifiedBy>
  <cp:revision>20</cp:revision>
  <dcterms:created xsi:type="dcterms:W3CDTF">2021-10-25T14:04:00Z</dcterms:created>
  <dcterms:modified xsi:type="dcterms:W3CDTF">2021-11-05T19:26:00Z</dcterms:modified>
</cp:coreProperties>
</file>